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772A45" w14:textId="77777777" w:rsidR="00E63BEC" w:rsidRPr="00B27D69" w:rsidRDefault="00E63BEC" w:rsidP="00E63BEC">
      <w:pPr>
        <w:spacing w:line="276" w:lineRule="auto"/>
        <w:rPr>
          <w:b/>
          <w:sz w:val="36"/>
          <w:szCs w:val="36"/>
          <w:lang w:val="en-US"/>
        </w:rPr>
      </w:pPr>
      <w:r w:rsidRPr="00B27D69">
        <w:rPr>
          <w:b/>
          <w:sz w:val="36"/>
          <w:szCs w:val="36"/>
          <w:lang w:val="en-US"/>
        </w:rPr>
        <w:t xml:space="preserve">Insights 5 T5 When data gets creepy  </w:t>
      </w:r>
      <w:r>
        <w:rPr>
          <w:b/>
          <w:sz w:val="36"/>
          <w:szCs w:val="36"/>
          <w:lang w:val="en-US"/>
        </w:rPr>
        <w:t xml:space="preserve"> </w:t>
      </w:r>
      <w:r w:rsidRPr="00B27D69">
        <w:rPr>
          <w:b/>
          <w:sz w:val="36"/>
          <w:szCs w:val="36"/>
          <w:lang w:val="en-US"/>
        </w:rPr>
        <w:t>Pronunciation practice</w:t>
      </w:r>
    </w:p>
    <w:tbl>
      <w:tblPr>
        <w:tblW w:w="1200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96"/>
        <w:gridCol w:w="3996"/>
        <w:gridCol w:w="4008"/>
      </w:tblGrid>
      <w:tr w:rsidR="00E63BEC" w:rsidRPr="00721358" w14:paraId="08F18BC5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49D8197" w14:textId="77777777" w:rsidR="00E63BEC" w:rsidRPr="00554858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554858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 </w:t>
            </w:r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Write the English word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98166AE" w14:textId="77777777" w:rsidR="00E63BEC" w:rsidRPr="00554858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554858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 </w:t>
            </w:r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Say this word out loud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4CFF79" w14:textId="77777777" w:rsidR="00E63BEC" w:rsidRPr="00554858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554858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 </w:t>
            </w:r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Write the Finnish word</w:t>
            </w:r>
          </w:p>
        </w:tc>
      </w:tr>
      <w:tr w:rsidR="00E63BEC" w:rsidRPr="008046E0" w14:paraId="70655784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58BAAA2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A1DC6D1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  <w:t>[deitə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3612214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  <w:t>?</w:t>
            </w:r>
          </w:p>
        </w:tc>
      </w:tr>
      <w:tr w:rsidR="00E63BEC" w:rsidRPr="008046E0" w14:paraId="1A515C0A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ADB65B3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DD982E1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  <w:t>[ʌnˈwitiŋli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C7EDF82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  <w:t>?</w:t>
            </w:r>
          </w:p>
        </w:tc>
      </w:tr>
      <w:tr w:rsidR="00E63BEC" w:rsidRPr="008046E0" w14:paraId="5918A235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E44AEFE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BFA2B6D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  <w:t>[</w:t>
            </w:r>
            <w:proofErr w:type="gramStart"/>
            <w:r w:rsidRPr="008046E0"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  <w:t>kənˈklu:ʃən</w:t>
            </w:r>
            <w:proofErr w:type="gramEnd"/>
            <w:r w:rsidRPr="008046E0"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760D6AD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  <w:t>?</w:t>
            </w:r>
          </w:p>
        </w:tc>
      </w:tr>
      <w:tr w:rsidR="00E63BEC" w:rsidRPr="008046E0" w14:paraId="5F9339F9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113B2BB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BBC83DB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  <w:t>[</w:t>
            </w:r>
            <w:proofErr w:type="gramStart"/>
            <w:r w:rsidRPr="008046E0"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  <w:t>kru:ʃəli</w:t>
            </w:r>
            <w:proofErr w:type="gramEnd"/>
            <w:r w:rsidRPr="008046E0"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A1B2CD1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  <w:t>?</w:t>
            </w:r>
          </w:p>
        </w:tc>
      </w:tr>
      <w:tr w:rsidR="00E63BEC" w:rsidRPr="008046E0" w14:paraId="61A41061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E23DC73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0CCFD32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  <w:t>[daut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31A43B3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  <w:t>?</w:t>
            </w:r>
          </w:p>
        </w:tc>
      </w:tr>
      <w:tr w:rsidR="00E63BEC" w:rsidRPr="008046E0" w14:paraId="6276478F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1537B8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078FEB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  <w:t>[ɔbviəs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02910CD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  <w:t>?</w:t>
            </w:r>
          </w:p>
        </w:tc>
      </w:tr>
      <w:tr w:rsidR="00E63BEC" w:rsidRPr="008046E0" w14:paraId="583C6B47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A436E7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CDB22B9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  <w:t>[</w:t>
            </w:r>
            <w:proofErr w:type="gramStart"/>
            <w:r w:rsidRPr="008046E0"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  <w:t>ikˈstrɔ:dnəri</w:t>
            </w:r>
            <w:proofErr w:type="gramEnd"/>
            <w:r w:rsidRPr="008046E0"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DCFCEC6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  <w:t>?</w:t>
            </w:r>
          </w:p>
        </w:tc>
      </w:tr>
      <w:tr w:rsidR="00E63BEC" w:rsidRPr="008046E0" w14:paraId="284E4352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0EC6B9F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8E96AA9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  <w:t>[endʒiˈniəriŋ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DAD9C34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  <w:t>?</w:t>
            </w:r>
          </w:p>
        </w:tc>
      </w:tr>
      <w:tr w:rsidR="00E63BEC" w:rsidRPr="008046E0" w14:paraId="6528DD50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D795EC1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434F446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  <w:t>[</w:t>
            </w:r>
            <w:proofErr w:type="gramStart"/>
            <w:r w:rsidRPr="008046E0"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  <w:t>kənˈvi:niəns</w:t>
            </w:r>
            <w:proofErr w:type="gramEnd"/>
            <w:r w:rsidRPr="008046E0"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8BD2F5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  <w:t>?</w:t>
            </w:r>
          </w:p>
        </w:tc>
      </w:tr>
      <w:tr w:rsidR="00E63BEC" w:rsidRPr="008046E0" w14:paraId="087D63F7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BBF3DDF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2B57EDD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  <w:t>[grædʒuəli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7D098A9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  <w:t>?</w:t>
            </w:r>
          </w:p>
        </w:tc>
      </w:tr>
      <w:tr w:rsidR="00E63BEC" w:rsidRPr="008046E0" w14:paraId="7740CB7B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D70A2AB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51D4CD7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  <w:t>[opəreit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019C254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  <w:t>?</w:t>
            </w:r>
          </w:p>
        </w:tc>
      </w:tr>
      <w:tr w:rsidR="00E63BEC" w:rsidRPr="008046E0" w14:paraId="333FBFD9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BCB2C05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C646029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b/>
                <w:color w:val="000000"/>
                <w:sz w:val="40"/>
                <w:szCs w:val="40"/>
                <w:lang w:val="en-US" w:eastAsia="fi-FI"/>
              </w:rPr>
              <w:t>[ignərənt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9BC0C" w14:textId="77777777" w:rsidR="00E63BEC" w:rsidRPr="008046E0" w:rsidRDefault="00E63BEC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</w:pPr>
            <w:r w:rsidRPr="008046E0">
              <w:rPr>
                <w:rFonts w:ascii="Source Sans Pro" w:eastAsia="Times New Roman" w:hAnsi="Source Sans Pro" w:cs="Times New Roman"/>
                <w:color w:val="000000"/>
                <w:sz w:val="40"/>
                <w:szCs w:val="40"/>
                <w:lang w:val="en-US" w:eastAsia="fi-FI"/>
              </w:rPr>
              <w:t>?</w:t>
            </w:r>
          </w:p>
        </w:tc>
      </w:tr>
    </w:tbl>
    <w:p w14:paraId="2FAFB71C" w14:textId="77777777" w:rsidR="00E63BEC" w:rsidRDefault="00E63BEC" w:rsidP="00E63BEC">
      <w:pPr>
        <w:spacing w:line="276" w:lineRule="auto"/>
        <w:rPr>
          <w:sz w:val="24"/>
          <w:szCs w:val="24"/>
        </w:rPr>
      </w:pPr>
    </w:p>
    <w:p w14:paraId="03107E66" w14:textId="77777777" w:rsidR="00E63BEC" w:rsidRDefault="00E63BEC" w:rsidP="00E63BEC">
      <w:pPr>
        <w:spacing w:line="276" w:lineRule="auto"/>
        <w:rPr>
          <w:sz w:val="24"/>
          <w:szCs w:val="24"/>
        </w:rPr>
      </w:pPr>
    </w:p>
    <w:p w14:paraId="2ACDBEA3" w14:textId="77777777" w:rsidR="00E63BEC" w:rsidRDefault="00E63BEC" w:rsidP="00E63BEC">
      <w:pPr>
        <w:spacing w:line="276" w:lineRule="auto"/>
        <w:rPr>
          <w:sz w:val="24"/>
          <w:szCs w:val="24"/>
        </w:rPr>
      </w:pPr>
    </w:p>
    <w:tbl>
      <w:tblPr>
        <w:tblW w:w="120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96"/>
        <w:gridCol w:w="3996"/>
        <w:gridCol w:w="4008"/>
      </w:tblGrid>
      <w:tr w:rsidR="00E63BEC" w:rsidRPr="008046E0" w14:paraId="165A14FA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1733CE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  <w:t>data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2B4658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  <w:t>[deitə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A367602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  <w:t>tiedot</w:t>
            </w:r>
          </w:p>
        </w:tc>
      </w:tr>
      <w:tr w:rsidR="00E63BEC" w:rsidRPr="008046E0" w14:paraId="3C793E5E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E3842E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  <w:t>unwittingly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B528584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  <w:t>[ʌnˈwitiŋli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D90A9E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  <w:t>tahattomasti, tietämättään</w:t>
            </w:r>
          </w:p>
        </w:tc>
      </w:tr>
      <w:tr w:rsidR="00E63BEC" w:rsidRPr="008046E0" w14:paraId="0A23C28F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25A765D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  <w:t>conclusion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37B9BF0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  <w:t>[</w:t>
            </w:r>
            <w:proofErr w:type="gramStart"/>
            <w:r w:rsidRPr="008046E0"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  <w:t>kənˈklu:ʃən</w:t>
            </w:r>
            <w:proofErr w:type="gramEnd"/>
            <w:r w:rsidRPr="008046E0"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81A0AF9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  <w:t>päätelmä, lopputulos</w:t>
            </w:r>
          </w:p>
        </w:tc>
      </w:tr>
      <w:tr w:rsidR="00E63BEC" w:rsidRPr="008046E0" w14:paraId="40934EC7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EBA219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  <w:t>crucially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2B64AC3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  <w:t>[</w:t>
            </w:r>
            <w:proofErr w:type="gramStart"/>
            <w:r w:rsidRPr="008046E0"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  <w:t>kru:ʃəli</w:t>
            </w:r>
            <w:proofErr w:type="gramEnd"/>
            <w:r w:rsidRPr="008046E0"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65EDEBA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  <w:t>ratkaisevasti</w:t>
            </w:r>
          </w:p>
        </w:tc>
      </w:tr>
      <w:tr w:rsidR="00E63BEC" w:rsidRPr="008046E0" w14:paraId="5E308E73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41ED86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  <w:t>doubt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2422796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  <w:t>[daut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F593B6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  <w:t>epäillä</w:t>
            </w:r>
          </w:p>
        </w:tc>
      </w:tr>
      <w:tr w:rsidR="00E63BEC" w:rsidRPr="008046E0" w14:paraId="777F80D1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D5A9D2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  <w:t>obvious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AE0A12D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  <w:t>[ɔbviəs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694048E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  <w:t>ilmeinen</w:t>
            </w:r>
          </w:p>
        </w:tc>
      </w:tr>
      <w:tr w:rsidR="00E63BEC" w:rsidRPr="008046E0" w14:paraId="703E16F9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17DCBD5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  <w:t>extraordinary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201989A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  <w:t>[</w:t>
            </w:r>
            <w:proofErr w:type="gramStart"/>
            <w:r w:rsidRPr="008046E0"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  <w:t>ikˈstrɔ:dnəri</w:t>
            </w:r>
            <w:proofErr w:type="gramEnd"/>
            <w:r w:rsidRPr="008046E0"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24806EB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  <w:t>erikoinen</w:t>
            </w:r>
          </w:p>
        </w:tc>
      </w:tr>
      <w:tr w:rsidR="00E63BEC" w:rsidRPr="008046E0" w14:paraId="6D750CE1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90448BE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  <w:t>engineering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4676548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  <w:t>[endʒiˈniəriŋ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DA56735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  <w:t>insinöörityö, tekniikka</w:t>
            </w:r>
          </w:p>
        </w:tc>
      </w:tr>
      <w:tr w:rsidR="00E63BEC" w:rsidRPr="008046E0" w14:paraId="773A6B57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E7C0F85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  <w:t>convenience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86C3DDB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  <w:t>[</w:t>
            </w:r>
            <w:proofErr w:type="gramStart"/>
            <w:r w:rsidRPr="008046E0"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  <w:t>kənˈvi:niəns</w:t>
            </w:r>
            <w:proofErr w:type="gramEnd"/>
            <w:r w:rsidRPr="008046E0"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  <w:t>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B8DBA8D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  <w:t>mukavuus</w:t>
            </w:r>
          </w:p>
        </w:tc>
      </w:tr>
      <w:tr w:rsidR="00E63BEC" w:rsidRPr="008046E0" w14:paraId="092854B7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734EAAF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  <w:t>gradually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BFBA3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  <w:t>[grædʒuəli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09181AC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  <w:t>vähitellen</w:t>
            </w:r>
          </w:p>
        </w:tc>
      </w:tr>
      <w:tr w:rsidR="00E63BEC" w:rsidRPr="008046E0" w14:paraId="7829EA55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B46B0EB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  <w:t>operate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1FE094E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  <w:t>[opəreit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9B7B865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  <w:t>toimia</w:t>
            </w:r>
          </w:p>
        </w:tc>
      </w:tr>
      <w:tr w:rsidR="00E63BEC" w:rsidRPr="008046E0" w14:paraId="1B1BA3DF" w14:textId="77777777" w:rsidTr="00022CAF"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B0FB171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  <w:t>ignorant</w:t>
            </w:r>
          </w:p>
        </w:tc>
        <w:tc>
          <w:tcPr>
            <w:tcW w:w="399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41731EA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/>
                <w:bCs/>
                <w:color w:val="000000"/>
                <w:sz w:val="36"/>
                <w:szCs w:val="36"/>
                <w:lang w:eastAsia="fi-FI"/>
              </w:rPr>
              <w:t>[ignərənt]</w:t>
            </w:r>
          </w:p>
        </w:tc>
        <w:tc>
          <w:tcPr>
            <w:tcW w:w="4008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8E2AD35" w14:textId="77777777" w:rsidR="00E63BEC" w:rsidRPr="008046E0" w:rsidRDefault="00E63BEC" w:rsidP="00022CAF">
            <w:pPr>
              <w:spacing w:before="100" w:beforeAutospacing="1" w:after="100" w:afterAutospacing="1" w:line="300" w:lineRule="atLeast"/>
              <w:outlineLvl w:val="2"/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</w:pPr>
            <w:r w:rsidRPr="008046E0">
              <w:rPr>
                <w:rFonts w:ascii="Source Sans Pro" w:eastAsia="Times New Roman" w:hAnsi="Source Sans Pro" w:cs="Times New Roman"/>
                <w:bCs/>
                <w:color w:val="000000"/>
                <w:sz w:val="36"/>
                <w:szCs w:val="36"/>
                <w:lang w:eastAsia="fi-FI"/>
              </w:rPr>
              <w:t>tietämätön</w:t>
            </w:r>
          </w:p>
        </w:tc>
      </w:tr>
    </w:tbl>
    <w:p w14:paraId="75A3B323" w14:textId="77777777" w:rsidR="00E63BEC" w:rsidRDefault="00E63BEC"/>
    <w:sectPr w:rsidR="00E63BEC" w:rsidSect="00E63BEC">
      <w:pgSz w:w="16838" w:h="11906" w:orient="landscape"/>
      <w:pgMar w:top="1134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AEQYWpmbmFsaWSjpKwanFxZn5eSAFhrUAKpabBSwAAAA="/>
  </w:docVars>
  <w:rsids>
    <w:rsidRoot w:val="00E63BEC"/>
    <w:rsid w:val="00E63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8B5E88"/>
  <w15:chartTrackingRefBased/>
  <w15:docId w15:val="{2D2F7A4C-92AB-44C8-992F-8EE54AE7E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E63BEC"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4</Words>
  <Characters>683</Characters>
  <Application>Microsoft Office Word</Application>
  <DocSecurity>0</DocSecurity>
  <Lines>5</Lines>
  <Paragraphs>1</Paragraphs>
  <ScaleCrop>false</ScaleCrop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1</cp:revision>
  <dcterms:created xsi:type="dcterms:W3CDTF">2020-12-07T16:35:00Z</dcterms:created>
  <dcterms:modified xsi:type="dcterms:W3CDTF">2020-12-07T16:35:00Z</dcterms:modified>
</cp:coreProperties>
</file>